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DF1BA1" w14:paraId="2AC7AD59" w14:textId="77777777" w:rsidTr="007852AD">
        <w:trPr>
          <w:trHeight w:val="1663"/>
        </w:trPr>
        <w:tc>
          <w:tcPr>
            <w:tcW w:w="6124" w:type="dxa"/>
            <w:vAlign w:val="bottom"/>
          </w:tcPr>
          <w:p w14:paraId="4DC80658" w14:textId="77777777" w:rsidR="00DF1BA1" w:rsidRDefault="0060258D" w:rsidP="00EC7B36">
            <w:pPr>
              <w:spacing w:line="276" w:lineRule="auto"/>
              <w:rPr>
                <w:color w:val="A95B00"/>
                <w:sz w:val="46"/>
                <w:szCs w:val="46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  <w:p w14:paraId="3CEBBE87" w14:textId="77777777" w:rsidR="00A34BF6" w:rsidRDefault="00A34BF6" w:rsidP="00EC7B36">
            <w:pPr>
              <w:spacing w:line="276" w:lineRule="auto"/>
              <w:rPr>
                <w:sz w:val="24"/>
              </w:rPr>
            </w:pPr>
          </w:p>
          <w:p w14:paraId="1E15A881" w14:textId="375116FD" w:rsidR="009F3678" w:rsidRPr="00A34BF6" w:rsidRDefault="009F3678" w:rsidP="00EC7B36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383010A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r w:rsidR="00C6595E">
              <w:t xml:space="preserve">    </w:t>
            </w:r>
            <w:hyperlink r:id="rId7" w:history="1">
              <w:r w:rsidR="00C6595E" w:rsidRPr="00C6595E">
                <w:rPr>
                  <w:rStyle w:val="Hyperlink"/>
                  <w:u w:val="none"/>
                </w:rPr>
                <w:t>RaiHassanRaza10@g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0166A354" w14:textId="77777777" w:rsidR="00A32D7D" w:rsidRDefault="005B7F3B" w:rsidP="00B1032C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  <w:p w14:paraId="3FEE0F24" w14:textId="3AF919FC" w:rsidR="009F3678" w:rsidRDefault="009F3678" w:rsidP="00B1032C">
            <w:pPr>
              <w:spacing w:line="276" w:lineRule="auto"/>
              <w:jc w:val="center"/>
            </w:pPr>
          </w:p>
        </w:tc>
      </w:tr>
    </w:tbl>
    <w:p w14:paraId="00E4C301" w14:textId="603A5421" w:rsidR="00CD144A" w:rsidRDefault="009F3678" w:rsidP="009F3678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26ADD8E0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252434" w14:paraId="3401E031" w14:textId="77777777" w:rsidTr="009F3678">
        <w:trPr>
          <w:trHeight w:val="631"/>
        </w:trPr>
        <w:tc>
          <w:tcPr>
            <w:tcW w:w="3516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23CDAED4" w14:textId="57321E40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Java</w:t>
            </w:r>
          </w:p>
        </w:tc>
        <w:tc>
          <w:tcPr>
            <w:tcW w:w="3499" w:type="dxa"/>
          </w:tcPr>
          <w:p w14:paraId="24B8C499" w14:textId="431ED08A" w:rsidR="00252434" w:rsidRPr="00F77549" w:rsidRDefault="006274BA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365424E3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5CE57FE0" w14:textId="56D154E2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CE3B12">
              <w:rPr>
                <w:szCs w:val="20"/>
              </w:rPr>
              <w:t>JavaScript</w:t>
            </w:r>
          </w:p>
          <w:p w14:paraId="01F5210F" w14:textId="52248754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 xml:space="preserve">Beginner </w:t>
            </w:r>
            <w:r w:rsidR="00CE3B12">
              <w:rPr>
                <w:szCs w:val="20"/>
              </w:rPr>
              <w:t>ReactJS</w:t>
            </w:r>
          </w:p>
        </w:tc>
      </w:tr>
    </w:tbl>
    <w:p w14:paraId="468C20EB" w14:textId="77777777" w:rsidR="00252434" w:rsidRPr="00DD1D8C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252434" w14:paraId="772D3AC2" w14:textId="77777777" w:rsidTr="009F3678">
        <w:trPr>
          <w:trHeight w:val="692"/>
        </w:trPr>
        <w:tc>
          <w:tcPr>
            <w:tcW w:w="3090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5811DB21" w14:textId="51E9AE95" w:rsidR="00252434" w:rsidRPr="007852AD" w:rsidRDefault="00252434" w:rsidP="00F6612B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 w:rsidR="007852AD">
              <w:rPr>
                <w:szCs w:val="20"/>
                <w:lang w:val="en-US"/>
              </w:rPr>
              <w:t xml:space="preserve">                CGPA: 3.18</w:t>
            </w:r>
          </w:p>
          <w:p w14:paraId="57972889" w14:textId="7EBE7CBC" w:rsidR="00092700" w:rsidRPr="00092700" w:rsidRDefault="00252434" w:rsidP="00092700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</w:t>
            </w:r>
            <w:r w:rsidR="00092700">
              <w:rPr>
                <w:szCs w:val="20"/>
                <w:lang w:val="en-US"/>
              </w:rPr>
              <w:t>C</w:t>
            </w:r>
          </w:p>
          <w:p w14:paraId="62696145" w14:textId="77777777" w:rsidR="00252434" w:rsidRPr="0032099B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676E9404" w:rsidR="007D099F" w:rsidRPr="00F23FCF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8314ED3" w14:textId="5BAAAF42" w:rsidR="00F23FCF" w:rsidRPr="007C40DE" w:rsidRDefault="00F23FC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9F3678">
        <w:trPr>
          <w:trHeight w:val="546"/>
        </w:trPr>
        <w:tc>
          <w:tcPr>
            <w:tcW w:w="3090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9F3678">
        <w:trPr>
          <w:trHeight w:val="843"/>
        </w:trPr>
        <w:tc>
          <w:tcPr>
            <w:tcW w:w="3090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1C28EEED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9"/>
        <w:gridCol w:w="8027"/>
      </w:tblGrid>
      <w:tr w:rsidR="00970275" w:rsidRPr="005B3A72" w14:paraId="16DDF7C6" w14:textId="77777777" w:rsidTr="009F3678">
        <w:trPr>
          <w:trHeight w:val="496"/>
        </w:trPr>
        <w:tc>
          <w:tcPr>
            <w:tcW w:w="3109" w:type="dxa"/>
          </w:tcPr>
          <w:p w14:paraId="2D4E4861" w14:textId="28F6491A" w:rsidR="00970275" w:rsidRPr="005B3A72" w:rsidRDefault="00970275" w:rsidP="001217BA">
            <w:pPr>
              <w:rPr>
                <w:lang w:val="en-PK" w:eastAsia="en-PK"/>
              </w:rPr>
            </w:pPr>
            <w:hyperlink r:id="rId12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Image OCR</w:t>
              </w:r>
            </w:hyperlink>
          </w:p>
        </w:tc>
        <w:tc>
          <w:tcPr>
            <w:tcW w:w="8027" w:type="dxa"/>
          </w:tcPr>
          <w:p w14:paraId="2F3B7400" w14:textId="3B619F90" w:rsidR="00970275" w:rsidRPr="005B3A72" w:rsidRDefault="005C591A" w:rsidP="005C591A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  <w:lang w:val="en-US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Tkinter and Pytesseract 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to c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reate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snapsho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s and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expor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</w:t>
            </w:r>
            <w:r w:rsidRPr="005B3A72">
              <w:rPr>
                <w:b w:val="0"/>
                <w:bCs/>
                <w:sz w:val="20"/>
                <w:szCs w:val="24"/>
              </w:rPr>
              <w:t>transcrip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s</w:t>
            </w:r>
          </w:p>
        </w:tc>
      </w:tr>
      <w:tr w:rsidR="00970275" w:rsidRPr="005B3A72" w14:paraId="77E2C85F" w14:textId="77777777" w:rsidTr="009F3678">
        <w:trPr>
          <w:trHeight w:val="477"/>
        </w:trPr>
        <w:tc>
          <w:tcPr>
            <w:tcW w:w="3109" w:type="dxa"/>
          </w:tcPr>
          <w:p w14:paraId="5C771D40" w14:textId="2F294577" w:rsidR="00970275" w:rsidRPr="005B3A72" w:rsidRDefault="00970275" w:rsidP="00970275">
            <w:pPr>
              <w:tabs>
                <w:tab w:val="left" w:pos="1200"/>
              </w:tabs>
              <w:rPr>
                <w:sz w:val="24"/>
                <w:szCs w:val="28"/>
                <w:lang w:val="en-PK" w:eastAsia="en-PK"/>
              </w:rPr>
            </w:pPr>
            <w:hyperlink r:id="rId13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Font Awesome 6 Brands Regular" w:hAnsi="Font Awesome 6 Brands Regular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Linear Model Solver</w:t>
              </w:r>
            </w:hyperlink>
          </w:p>
        </w:tc>
        <w:tc>
          <w:tcPr>
            <w:tcW w:w="8027" w:type="dxa"/>
          </w:tcPr>
          <w:p w14:paraId="60AA1489" w14:textId="280FEA48" w:rsidR="00970275" w:rsidRPr="005B3A72" w:rsidRDefault="005C591A" w:rsidP="005C591A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  <w:lang w:val="en-US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CustomTkinter and PuLP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to f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ind optimal values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and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s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lack</w:t>
            </w:r>
          </w:p>
        </w:tc>
      </w:tr>
      <w:tr w:rsidR="00970275" w:rsidRPr="005B3A72" w14:paraId="046DEAE4" w14:textId="77777777" w:rsidTr="009F3678">
        <w:trPr>
          <w:trHeight w:val="496"/>
        </w:trPr>
        <w:tc>
          <w:tcPr>
            <w:tcW w:w="3109" w:type="dxa"/>
          </w:tcPr>
          <w:p w14:paraId="3292760E" w14:textId="7B9ACAFE" w:rsidR="00970275" w:rsidRPr="005B3A72" w:rsidRDefault="00970275" w:rsidP="001217BA">
            <w:pPr>
              <w:rPr>
                <w:lang w:val="en-PK" w:eastAsia="en-PK"/>
              </w:rPr>
            </w:pPr>
            <w:hyperlink r:id="rId14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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Image Editor</w:t>
              </w:r>
            </w:hyperlink>
          </w:p>
        </w:tc>
        <w:tc>
          <w:tcPr>
            <w:tcW w:w="8027" w:type="dxa"/>
          </w:tcPr>
          <w:p w14:paraId="37C7BB6C" w14:textId="52217E1A" w:rsidR="00970275" w:rsidRPr="005B3A72" w:rsidRDefault="005C591A" w:rsidP="005C591A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</w:rPr>
              <w:t>Mean/Median, Translate, Scale, Transform, Quantization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,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Derivation</w:t>
            </w:r>
          </w:p>
        </w:tc>
      </w:tr>
      <w:tr w:rsidR="00970275" w:rsidRPr="005B3A72" w14:paraId="6D53C848" w14:textId="77777777" w:rsidTr="009F3678">
        <w:trPr>
          <w:trHeight w:val="458"/>
        </w:trPr>
        <w:tc>
          <w:tcPr>
            <w:tcW w:w="3109" w:type="dxa"/>
          </w:tcPr>
          <w:p w14:paraId="07D8D957" w14:textId="7957C25B" w:rsidR="00970275" w:rsidRPr="005B3A72" w:rsidRDefault="005C591A" w:rsidP="001217BA">
            <w:pPr>
              <w:rPr>
                <w:sz w:val="24"/>
                <w:szCs w:val="28"/>
                <w:lang w:val="en-PK" w:eastAsia="en-PK"/>
              </w:rPr>
            </w:pPr>
            <w:hyperlink r:id="rId15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Weather App</w:t>
              </w:r>
            </w:hyperlink>
          </w:p>
        </w:tc>
        <w:tc>
          <w:tcPr>
            <w:tcW w:w="8027" w:type="dxa"/>
          </w:tcPr>
          <w:p w14:paraId="25168E09" w14:textId="186B1915" w:rsidR="00970275" w:rsidRPr="005B3A72" w:rsidRDefault="005B3A72" w:rsidP="005C591A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="005C591A" w:rsidRPr="005B3A72">
              <w:rPr>
                <w:b w:val="0"/>
                <w:bCs/>
                <w:sz w:val="20"/>
                <w:szCs w:val="24"/>
              </w:rPr>
              <w:t>Tkinter and O</w:t>
            </w:r>
            <w:r>
              <w:rPr>
                <w:b w:val="0"/>
                <w:bCs/>
                <w:sz w:val="20"/>
                <w:szCs w:val="24"/>
                <w:lang w:val="en-US"/>
              </w:rPr>
              <w:t>WM</w:t>
            </w:r>
            <w:r w:rsidR="005C591A" w:rsidRPr="005B3A72">
              <w:rPr>
                <w:b w:val="0"/>
                <w:bCs/>
                <w:sz w:val="20"/>
                <w:szCs w:val="24"/>
              </w:rPr>
              <w:t xml:space="preserve"> API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to </w:t>
            </w:r>
            <w:r>
              <w:rPr>
                <w:b w:val="0"/>
                <w:bCs/>
                <w:sz w:val="20"/>
                <w:szCs w:val="24"/>
                <w:lang w:val="en-US"/>
              </w:rPr>
              <w:t>display</w:t>
            </w:r>
            <w:r w:rsidR="005C591A" w:rsidRPr="005B3A72">
              <w:rPr>
                <w:b w:val="0"/>
                <w:bCs/>
                <w:sz w:val="20"/>
                <w:szCs w:val="24"/>
              </w:rPr>
              <w:t xml:space="preserve"> </w:t>
            </w:r>
            <w:r>
              <w:rPr>
                <w:b w:val="0"/>
                <w:bCs/>
                <w:sz w:val="20"/>
                <w:szCs w:val="24"/>
                <w:lang w:val="en-US"/>
              </w:rPr>
              <w:t>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emperatures</w:t>
            </w:r>
            <w:r w:rsidR="005C591A" w:rsidRPr="005B3A72">
              <w:rPr>
                <w:b w:val="0"/>
                <w:bCs/>
                <w:sz w:val="20"/>
                <w:szCs w:val="24"/>
              </w:rPr>
              <w:t>, Sunrise, Windspeed</w:t>
            </w:r>
          </w:p>
        </w:tc>
      </w:tr>
      <w:tr w:rsidR="00970275" w:rsidRPr="005B3A72" w14:paraId="5BBD76C9" w14:textId="77777777" w:rsidTr="009F3678">
        <w:trPr>
          <w:trHeight w:val="477"/>
        </w:trPr>
        <w:tc>
          <w:tcPr>
            <w:tcW w:w="3109" w:type="dxa"/>
          </w:tcPr>
          <w:p w14:paraId="42376A44" w14:textId="01E34BF8" w:rsidR="00970275" w:rsidRPr="005B3A72" w:rsidRDefault="005C591A" w:rsidP="001217BA">
            <w:pPr>
              <w:rPr>
                <w:sz w:val="24"/>
                <w:szCs w:val="28"/>
                <w:lang w:val="en-PK" w:eastAsia="en-PK"/>
              </w:rPr>
            </w:pPr>
            <w:hyperlink r:id="rId16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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Notepad App</w:t>
              </w:r>
            </w:hyperlink>
            <w:r w:rsidRPr="005B3A72">
              <w:rPr>
                <w:bCs/>
                <w:sz w:val="24"/>
                <w:szCs w:val="28"/>
              </w:rPr>
              <w:t xml:space="preserve">   </w:t>
            </w:r>
          </w:p>
        </w:tc>
        <w:tc>
          <w:tcPr>
            <w:tcW w:w="8027" w:type="dxa"/>
          </w:tcPr>
          <w:p w14:paraId="62F49322" w14:textId="44D7D1DE" w:rsidR="00970275" w:rsidRPr="005B3A72" w:rsidRDefault="005B3A72" w:rsidP="005C591A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="005C591A" w:rsidRPr="005B3A72">
              <w:rPr>
                <w:b w:val="0"/>
                <w:bCs/>
                <w:sz w:val="20"/>
                <w:szCs w:val="24"/>
              </w:rPr>
              <w:t>Swing toolki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to</w:t>
            </w:r>
            <w:r w:rsidR="005C591A" w:rsidRPr="005B3A72">
              <w:rPr>
                <w:b w:val="0"/>
                <w:bCs/>
                <w:sz w:val="20"/>
                <w:szCs w:val="24"/>
              </w:rPr>
              <w:t xml:space="preserve"> Load/Create/Save text files</w:t>
            </w:r>
          </w:p>
        </w:tc>
      </w:tr>
    </w:tbl>
    <w:p w14:paraId="655A594C" w14:textId="123025B1" w:rsidR="00B146AF" w:rsidRPr="00DD1D8C" w:rsidRDefault="00B146AF" w:rsidP="00B146AF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487"/>
      </w:tblGrid>
      <w:tr w:rsidR="00B146AF" w14:paraId="77CA640E" w14:textId="77777777" w:rsidTr="00E66803">
        <w:trPr>
          <w:trHeight w:val="181"/>
        </w:trPr>
        <w:tc>
          <w:tcPr>
            <w:tcW w:w="3504" w:type="dxa"/>
          </w:tcPr>
          <w:p w14:paraId="5620A148" w14:textId="1BAD594D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6EB35642" w14:textId="77777777" w:rsidR="00B146AF" w:rsidRPr="001217BA" w:rsidRDefault="00B146AF" w:rsidP="00B146AF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2576C120" w14:textId="77777777" w:rsidR="00B146AF" w:rsidRDefault="00000000" w:rsidP="00B146AF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7" w:history="1">
              <w:r w:rsidR="00B146AF"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3CD83DD8" w14:textId="6303D7B2" w:rsidR="00092700" w:rsidRPr="00B146AF" w:rsidRDefault="00092700" w:rsidP="00B146AF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4EC95684" w14:textId="4A8CDEA7" w:rsidR="00B146AF" w:rsidRPr="001217BA" w:rsidRDefault="00B146AF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07C92B5F" w14:textId="544CC477" w:rsidR="00B146AF" w:rsidRPr="001217BA" w:rsidRDefault="00432EE8" w:rsidP="00B146AF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21872605" w14:textId="77777777" w:rsidR="00B146AF" w:rsidRDefault="00000000" w:rsidP="00B146AF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8" w:history="1">
              <w:r w:rsidR="00432EE8"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1D08F7FF" w14:textId="57DBACF5" w:rsidR="00092700" w:rsidRPr="00432EE8" w:rsidRDefault="00092700" w:rsidP="00B146AF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487" w:type="dxa"/>
          </w:tcPr>
          <w:p w14:paraId="7C1EB6A4" w14:textId="1B9B2266" w:rsidR="00B146AF" w:rsidRPr="001217BA" w:rsidRDefault="00432EE8" w:rsidP="00B146AF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7CD7D321" w14:textId="77777777" w:rsidR="00B146AF" w:rsidRPr="001217BA" w:rsidRDefault="00432EE8" w:rsidP="00432EE8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4151BCF2" w14:textId="00913DFF" w:rsidR="00092700" w:rsidRPr="00432EE8" w:rsidRDefault="00000000" w:rsidP="00E66803">
            <w:pPr>
              <w:spacing w:line="276" w:lineRule="auto"/>
              <w:ind w:left="360" w:firstLine="352"/>
              <w:rPr>
                <w:szCs w:val="20"/>
              </w:rPr>
            </w:pPr>
            <w:hyperlink r:id="rId19" w:history="1">
              <w:r w:rsidR="00432EE8"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E66803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133A9F" w14:textId="77777777" w:rsidR="00E646EC" w:rsidRDefault="00E646EC" w:rsidP="0008576A">
      <w:r>
        <w:separator/>
      </w:r>
    </w:p>
  </w:endnote>
  <w:endnote w:type="continuationSeparator" w:id="0">
    <w:p w14:paraId="4157A7EA" w14:textId="77777777" w:rsidR="00E646EC" w:rsidRDefault="00E646EC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D5B4D" w14:textId="77777777" w:rsidR="00E646EC" w:rsidRDefault="00E646EC" w:rsidP="0008576A">
      <w:r>
        <w:separator/>
      </w:r>
    </w:p>
  </w:footnote>
  <w:footnote w:type="continuationSeparator" w:id="0">
    <w:p w14:paraId="0FF992A3" w14:textId="77777777" w:rsidR="00E646EC" w:rsidRDefault="00E646EC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8576A"/>
    <w:rsid w:val="00092700"/>
    <w:rsid w:val="000B0693"/>
    <w:rsid w:val="000D7615"/>
    <w:rsid w:val="00114C7A"/>
    <w:rsid w:val="00114F14"/>
    <w:rsid w:val="001217BA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A3E1E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A72"/>
    <w:rsid w:val="005B3D36"/>
    <w:rsid w:val="005B6F3D"/>
    <w:rsid w:val="005B7F3B"/>
    <w:rsid w:val="005C4194"/>
    <w:rsid w:val="005C591A"/>
    <w:rsid w:val="005F4294"/>
    <w:rsid w:val="0060258D"/>
    <w:rsid w:val="00620B0E"/>
    <w:rsid w:val="006232D9"/>
    <w:rsid w:val="006274BA"/>
    <w:rsid w:val="006607F0"/>
    <w:rsid w:val="00681F4F"/>
    <w:rsid w:val="006B2E4C"/>
    <w:rsid w:val="006C4438"/>
    <w:rsid w:val="006C5895"/>
    <w:rsid w:val="006D5DE7"/>
    <w:rsid w:val="006E26F9"/>
    <w:rsid w:val="0072132E"/>
    <w:rsid w:val="00730C1D"/>
    <w:rsid w:val="00732975"/>
    <w:rsid w:val="007345AF"/>
    <w:rsid w:val="00752B64"/>
    <w:rsid w:val="0076037D"/>
    <w:rsid w:val="007617C0"/>
    <w:rsid w:val="007737E5"/>
    <w:rsid w:val="007852AD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0275"/>
    <w:rsid w:val="00971EF4"/>
    <w:rsid w:val="00983AD4"/>
    <w:rsid w:val="009A47BF"/>
    <w:rsid w:val="009A7044"/>
    <w:rsid w:val="009B2251"/>
    <w:rsid w:val="009E4DCE"/>
    <w:rsid w:val="009F3678"/>
    <w:rsid w:val="00A108C1"/>
    <w:rsid w:val="00A32D7D"/>
    <w:rsid w:val="00A34BF6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6595E"/>
    <w:rsid w:val="00CA425F"/>
    <w:rsid w:val="00CA600E"/>
    <w:rsid w:val="00CD65F0"/>
    <w:rsid w:val="00CD7B1B"/>
    <w:rsid w:val="00CE3026"/>
    <w:rsid w:val="00CE3B12"/>
    <w:rsid w:val="00CF3A9A"/>
    <w:rsid w:val="00D33E66"/>
    <w:rsid w:val="00D45670"/>
    <w:rsid w:val="00D517E8"/>
    <w:rsid w:val="00D94C1A"/>
    <w:rsid w:val="00DA14CE"/>
    <w:rsid w:val="00DA269E"/>
    <w:rsid w:val="00DA5EF8"/>
    <w:rsid w:val="00DB1424"/>
    <w:rsid w:val="00DD1570"/>
    <w:rsid w:val="00DD1D8C"/>
    <w:rsid w:val="00DF1BA1"/>
    <w:rsid w:val="00E14053"/>
    <w:rsid w:val="00E219FB"/>
    <w:rsid w:val="00E24132"/>
    <w:rsid w:val="00E34398"/>
    <w:rsid w:val="00E4165F"/>
    <w:rsid w:val="00E42BC9"/>
    <w:rsid w:val="00E436E8"/>
    <w:rsid w:val="00E646EC"/>
    <w:rsid w:val="00E66803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Operations_Research_Project" TargetMode="External"/><Relationship Id="rId18" Type="http://schemas.openxmlformats.org/officeDocument/2006/relationships/hyperlink" Target="mailto:jawad.khalid@nu.edu.pk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RaiHassanRaza10@gmail.com" TargetMode="External"/><Relationship Id="rId12" Type="http://schemas.openxmlformats.org/officeDocument/2006/relationships/hyperlink" Target="https://github.com/M-Hassan-Raza/ImageOCR" TargetMode="External"/><Relationship Id="rId17" Type="http://schemas.openxmlformats.org/officeDocument/2006/relationships/hyperlink" Target="mailto:zeeshan.rana@nu.edu.pk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JavaNotepa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WeatherApp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hyperlink" Target="mailto:saifullah.tanvir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PGMImageEdito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46</cp:revision>
  <cp:lastPrinted>2022-03-26T08:44:00Z</cp:lastPrinted>
  <dcterms:created xsi:type="dcterms:W3CDTF">2021-12-19T05:46:00Z</dcterms:created>
  <dcterms:modified xsi:type="dcterms:W3CDTF">2023-02-20T10:33:00Z</dcterms:modified>
</cp:coreProperties>
</file>